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7d65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c9b8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3e0a0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f2f9f31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d49d49b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a5bba16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